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9CD86" w14:textId="77777777" w:rsidR="00FF767A" w:rsidRPr="00F34E12" w:rsidRDefault="00FF767A" w:rsidP="00FF767A">
      <w:pPr>
        <w:jc w:val="center"/>
        <w:rPr>
          <w:b/>
          <w:bCs/>
          <w:lang w:val="en-GB"/>
        </w:rPr>
      </w:pPr>
      <w:r w:rsidRPr="00F34E12">
        <w:rPr>
          <w:b/>
          <w:bCs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bookmarkStart w:id="0" w:name="_Hlk228123682"/>
      <w:bookmarkStart w:id="1" w:name="_Hlk227940282"/>
    </w:p>
    <w:p w14:paraId="390E80EC" w14:textId="77777777" w:rsidR="00FF767A" w:rsidRPr="00F34E12" w:rsidRDefault="00FF767A" w:rsidP="00FF767A">
      <w:pPr>
        <w:jc w:val="center"/>
        <w:rPr>
          <w:b/>
          <w:bCs/>
          <w:lang w:val="en-GB"/>
        </w:rPr>
      </w:pPr>
    </w:p>
    <w:p w14:paraId="7C749F4B" w14:textId="77777777" w:rsidR="00FF767A" w:rsidRPr="00F34E12" w:rsidRDefault="00FF767A" w:rsidP="00FF767A">
      <w:pPr>
        <w:jc w:val="center"/>
        <w:rPr>
          <w:b/>
          <w:bCs/>
          <w:lang w:val="en-GB"/>
        </w:rPr>
      </w:pPr>
    </w:p>
    <w:p w14:paraId="210FFDFA" w14:textId="77777777" w:rsidR="00FF767A" w:rsidRPr="00F34E12" w:rsidRDefault="00FF767A" w:rsidP="00FF767A">
      <w:pPr>
        <w:jc w:val="center"/>
        <w:rPr>
          <w:b/>
          <w:bCs/>
          <w:lang w:val="en-GB"/>
        </w:rPr>
      </w:pPr>
    </w:p>
    <w:p w14:paraId="723E8EF7" w14:textId="3BB303BA" w:rsidR="008D41C1" w:rsidRPr="008D41C1" w:rsidRDefault="008D41C1" w:rsidP="008D41C1">
      <w:pPr>
        <w:spacing w:line="480" w:lineRule="auto"/>
        <w:jc w:val="center"/>
        <w:rPr>
          <w:b/>
          <w:bCs/>
          <w:lang w:val="en-GB"/>
        </w:rPr>
      </w:pPr>
      <w:r w:rsidRPr="008D41C1">
        <w:rPr>
          <w:b/>
          <w:bCs/>
          <w:lang w:val="en-GB"/>
        </w:rPr>
        <w:t xml:space="preserve">Prepping </w:t>
      </w:r>
      <w:r>
        <w:rPr>
          <w:b/>
          <w:bCs/>
          <w:lang w:val="en-GB"/>
        </w:rPr>
        <w:t>f</w:t>
      </w:r>
      <w:r w:rsidRPr="008D41C1">
        <w:rPr>
          <w:b/>
          <w:bCs/>
          <w:lang w:val="en-GB"/>
        </w:rPr>
        <w:t>or the Presidency/Special Topics</w:t>
      </w:r>
    </w:p>
    <w:p w14:paraId="7D8F31DD" w14:textId="5065F396" w:rsidR="00FF767A" w:rsidRPr="001739D5" w:rsidRDefault="00FF767A" w:rsidP="00FF767A">
      <w:pPr>
        <w:spacing w:line="480" w:lineRule="auto"/>
        <w:jc w:val="center"/>
        <w:rPr>
          <w:b/>
          <w:bCs/>
          <w:lang w:val="en-GB"/>
        </w:rPr>
      </w:pPr>
    </w:p>
    <w:p w14:paraId="7978E783" w14:textId="77777777" w:rsidR="00FF767A" w:rsidRPr="00443372" w:rsidRDefault="00FF767A" w:rsidP="00FF767A">
      <w:pPr>
        <w:spacing w:line="480" w:lineRule="auto"/>
        <w:jc w:val="center"/>
        <w:rPr>
          <w:b/>
          <w:bCs/>
          <w:lang w:val="en-GB"/>
        </w:rPr>
      </w:pPr>
    </w:p>
    <w:p w14:paraId="2E569316" w14:textId="77777777" w:rsidR="00FF767A" w:rsidRPr="0066153E" w:rsidRDefault="00FF767A" w:rsidP="00FF767A">
      <w:pPr>
        <w:jc w:val="center"/>
        <w:rPr>
          <w:b/>
          <w:bCs/>
          <w:lang w:val="en-GB"/>
        </w:rPr>
      </w:pPr>
    </w:p>
    <w:p w14:paraId="4A558EA1" w14:textId="77777777" w:rsidR="00FF767A" w:rsidRPr="0066153E" w:rsidRDefault="00FF767A" w:rsidP="00FF767A">
      <w:pPr>
        <w:spacing w:line="480" w:lineRule="auto"/>
        <w:jc w:val="center"/>
        <w:rPr>
          <w:lang w:val="en-GB"/>
        </w:rPr>
      </w:pPr>
      <w:r w:rsidRPr="0066153E">
        <w:rPr>
          <w:lang w:val="en-GB"/>
        </w:rPr>
        <w:br/>
        <w:t xml:space="preserve">Name </w:t>
      </w:r>
      <w:r w:rsidRPr="0066153E">
        <w:rPr>
          <w:lang w:val="en-GB"/>
        </w:rPr>
        <w:br/>
        <w:t>[Institution Name]</w:t>
      </w:r>
      <w:r w:rsidRPr="0066153E">
        <w:rPr>
          <w:lang w:val="en-GB"/>
        </w:rPr>
        <w:br/>
        <w:t>[Course Code/Title]</w:t>
      </w:r>
      <w:r w:rsidRPr="0066153E">
        <w:rPr>
          <w:lang w:val="en-GB"/>
        </w:rPr>
        <w:br/>
        <w:t>[Instructor Name]</w:t>
      </w:r>
      <w:r w:rsidRPr="0066153E">
        <w:rPr>
          <w:lang w:val="en-GB"/>
        </w:rPr>
        <w:br/>
        <w:t>[Date]</w:t>
      </w:r>
    </w:p>
    <w:p w14:paraId="4F4D95F2" w14:textId="77777777" w:rsidR="00FF767A" w:rsidRPr="0066153E" w:rsidRDefault="00FF767A" w:rsidP="00FF767A">
      <w:pPr>
        <w:jc w:val="center"/>
        <w:rPr>
          <w:b/>
          <w:bCs/>
          <w:lang w:val="en-GB"/>
        </w:rPr>
      </w:pPr>
      <w:r w:rsidRPr="0066153E">
        <w:rPr>
          <w:lang w:val="en-GB"/>
        </w:rPr>
        <w:br w:type="page"/>
      </w:r>
    </w:p>
    <w:bookmarkEnd w:id="0"/>
    <w:p w14:paraId="405F8C65" w14:textId="63A93923" w:rsidR="008D41C1" w:rsidRPr="008D41C1" w:rsidRDefault="008D41C1" w:rsidP="008D41C1">
      <w:pPr>
        <w:spacing w:line="480" w:lineRule="auto"/>
        <w:jc w:val="center"/>
        <w:rPr>
          <w:b/>
          <w:bCs/>
          <w:lang w:val="en-GB"/>
        </w:rPr>
      </w:pPr>
      <w:r w:rsidRPr="008D41C1">
        <w:rPr>
          <w:b/>
          <w:bCs/>
          <w:lang w:val="en-GB"/>
        </w:rPr>
        <w:lastRenderedPageBreak/>
        <w:t xml:space="preserve">Prepping </w:t>
      </w:r>
      <w:r>
        <w:rPr>
          <w:b/>
          <w:bCs/>
          <w:lang w:val="en-GB"/>
        </w:rPr>
        <w:t>f</w:t>
      </w:r>
      <w:r w:rsidRPr="008D41C1">
        <w:rPr>
          <w:b/>
          <w:bCs/>
          <w:lang w:val="en-GB"/>
        </w:rPr>
        <w:t>or the Presidency/Special Topics</w:t>
      </w:r>
    </w:p>
    <w:p w14:paraId="76919FF6" w14:textId="77777777" w:rsidR="006C2A77" w:rsidRDefault="00124939" w:rsidP="008D41C1">
      <w:pPr>
        <w:spacing w:line="480" w:lineRule="auto"/>
      </w:pPr>
      <w:r w:rsidRPr="006C2A77">
        <w:t>FROM:</w:t>
      </w:r>
      <w:r>
        <w:t xml:space="preserve"> National Security Policy Advisor </w:t>
      </w:r>
    </w:p>
    <w:p w14:paraId="535E493D" w14:textId="563CD3AE" w:rsidR="00124939" w:rsidRDefault="00124939" w:rsidP="008D41C1">
      <w:pPr>
        <w:spacing w:line="480" w:lineRule="auto"/>
      </w:pPr>
      <w:r w:rsidRPr="006C2A77">
        <w:t>DATE:</w:t>
      </w:r>
      <w:r>
        <w:t xml:space="preserve"> April 29, 2026</w:t>
      </w:r>
    </w:p>
    <w:p w14:paraId="1E5CF439" w14:textId="73B8D056" w:rsidR="00FF767A" w:rsidRPr="008D41C1" w:rsidRDefault="008D41C1" w:rsidP="008D41C1">
      <w:pPr>
        <w:spacing w:line="480" w:lineRule="auto"/>
        <w:rPr>
          <w:lang w:val="en-GB"/>
        </w:rPr>
      </w:pPr>
      <w:r>
        <w:rPr>
          <w:lang w:val="en-GB"/>
        </w:rPr>
        <w:t xml:space="preserve">Subject: </w:t>
      </w:r>
      <w:r w:rsidR="00FF767A" w:rsidRPr="008D41C1">
        <w:rPr>
          <w:lang w:val="en-GB"/>
        </w:rPr>
        <w:t>Recommendations</w:t>
      </w:r>
      <w:r w:rsidR="006141ED">
        <w:rPr>
          <w:lang w:val="en-GB"/>
        </w:rPr>
        <w:t xml:space="preserve"> for addressing the issue of</w:t>
      </w:r>
      <w:r w:rsidR="00FF767A" w:rsidRPr="008D41C1">
        <w:rPr>
          <w:lang w:val="en-GB"/>
        </w:rPr>
        <w:t xml:space="preserve"> IRGC Transnational Assassinations</w:t>
      </w:r>
    </w:p>
    <w:p w14:paraId="20D080B1" w14:textId="5230C5DA" w:rsidR="00FF767A" w:rsidRDefault="00FF767A" w:rsidP="00FF767A">
      <w:pPr>
        <w:spacing w:line="480" w:lineRule="auto"/>
        <w:rPr>
          <w:lang w:val="en-GB"/>
        </w:rPr>
      </w:pPr>
      <w:r w:rsidRPr="00FF767A">
        <w:rPr>
          <w:lang w:val="en-GB"/>
        </w:rPr>
        <w:t>Executive Summary</w:t>
      </w:r>
    </w:p>
    <w:p w14:paraId="2DA14912" w14:textId="032C10B4" w:rsidR="00373A72" w:rsidRDefault="00373A72" w:rsidP="00FF767A">
      <w:pPr>
        <w:spacing w:line="480" w:lineRule="auto"/>
        <w:rPr>
          <w:lang w:val="en-GB"/>
        </w:rPr>
      </w:pPr>
      <w:r w:rsidRPr="00373A72">
        <w:rPr>
          <w:lang w:val="en-GB"/>
        </w:rPr>
        <w:t>Iran is currently transitioning into its proxy warfare policy to the transnational suppression of former U.S. Cabinet members within the United States. Recent arrest of Asif Merchant, an Iranian agent</w:t>
      </w:r>
      <w:r w:rsidR="005E7CDE">
        <w:rPr>
          <w:lang w:val="en-GB"/>
        </w:rPr>
        <w:t>,</w:t>
      </w:r>
      <w:r w:rsidRPr="00373A72">
        <w:rPr>
          <w:lang w:val="en-GB"/>
        </w:rPr>
        <w:t xml:space="preserve"> by the U.S. officials</w:t>
      </w:r>
      <w:r w:rsidR="005E7CDE">
        <w:rPr>
          <w:lang w:val="en-GB"/>
        </w:rPr>
        <w:t>,</w:t>
      </w:r>
      <w:r w:rsidRPr="00373A72">
        <w:rPr>
          <w:lang w:val="en-GB"/>
        </w:rPr>
        <w:t xml:space="preserve"> indicates that Iran is out to get the high</w:t>
      </w:r>
      <w:r w:rsidR="004E5AB0">
        <w:rPr>
          <w:lang w:val="en-GB"/>
        </w:rPr>
        <w:t>-profile U.S.</w:t>
      </w:r>
      <w:r w:rsidRPr="00373A72">
        <w:rPr>
          <w:lang w:val="en-GB"/>
        </w:rPr>
        <w:t xml:space="preserve"> officials through their hitmen. This is a retaliation to the 2020 assassination of their general </w:t>
      </w:r>
      <w:proofErr w:type="spellStart"/>
      <w:r w:rsidRPr="00373A72">
        <w:rPr>
          <w:lang w:val="en-GB"/>
        </w:rPr>
        <w:t>Qasem</w:t>
      </w:r>
      <w:proofErr w:type="spellEnd"/>
      <w:r w:rsidRPr="00373A72">
        <w:rPr>
          <w:lang w:val="en-GB"/>
        </w:rPr>
        <w:t xml:space="preserve"> Soleimani (U.S. Department of Justice, 2024). In the current situation, these hits are actually being prioriti</w:t>
      </w:r>
      <w:r w:rsidR="005E7CDE">
        <w:rPr>
          <w:lang w:val="en-GB"/>
        </w:rPr>
        <w:t>z</w:t>
      </w:r>
      <w:r w:rsidRPr="00373A72">
        <w:rPr>
          <w:lang w:val="en-GB"/>
        </w:rPr>
        <w:t>ed by the Iranian military on its commands.</w:t>
      </w:r>
    </w:p>
    <w:p w14:paraId="67557121" w14:textId="77777777" w:rsidR="00373A72" w:rsidRDefault="00373A72" w:rsidP="00FF767A">
      <w:pPr>
        <w:spacing w:line="480" w:lineRule="auto"/>
        <w:rPr>
          <w:lang w:val="en-GB"/>
        </w:rPr>
      </w:pPr>
      <w:r w:rsidRPr="00373A72">
        <w:rPr>
          <w:lang w:val="en-GB"/>
        </w:rPr>
        <w:t>National Security Implications</w:t>
      </w:r>
    </w:p>
    <w:p w14:paraId="1C58F6E5" w14:textId="4C898927" w:rsidR="00373A72" w:rsidRDefault="00373A72" w:rsidP="00FF767A">
      <w:pPr>
        <w:spacing w:line="480" w:lineRule="auto"/>
        <w:rPr>
          <w:lang w:val="en-GB"/>
        </w:rPr>
      </w:pPr>
      <w:r w:rsidRPr="00373A72">
        <w:rPr>
          <w:lang w:val="en-GB"/>
        </w:rPr>
        <w:t>Such an occurrence, should it remain undetected</w:t>
      </w:r>
      <w:r w:rsidR="005E7CDE">
        <w:rPr>
          <w:lang w:val="en-GB"/>
        </w:rPr>
        <w:t>,</w:t>
      </w:r>
      <w:r w:rsidRPr="00373A72">
        <w:rPr>
          <w:lang w:val="en-GB"/>
        </w:rPr>
        <w:t xml:space="preserve"> would signify a colossal failure of American deterrence, meaning that an enemy has succeeded in decapitating the U.S. leadership, triggering a political crisis, crippling the continuity of government and possibly compelling the U.S. to an extremely kinetic war against Iran to defend its freedom.</w:t>
      </w:r>
    </w:p>
    <w:p w14:paraId="12714262" w14:textId="1E0C5A62" w:rsidR="00426E37" w:rsidRDefault="00373A72" w:rsidP="00FF767A">
      <w:pPr>
        <w:spacing w:line="480" w:lineRule="auto"/>
        <w:rPr>
          <w:b/>
          <w:bCs/>
          <w:lang w:val="en-GB"/>
        </w:rPr>
      </w:pPr>
      <w:r w:rsidRPr="005E7CDE">
        <w:rPr>
          <w:b/>
          <w:bCs/>
          <w:lang w:val="en-GB"/>
        </w:rPr>
        <w:t>Power and Strategic Discussion Instruments</w:t>
      </w:r>
    </w:p>
    <w:p w14:paraId="2CDAE30A" w14:textId="746CF148" w:rsidR="00456A1D" w:rsidRDefault="00456A1D" w:rsidP="00426E37">
      <w:pPr>
        <w:spacing w:line="480" w:lineRule="auto"/>
        <w:ind w:firstLine="720"/>
        <w:rPr>
          <w:lang w:val="en-GB"/>
        </w:rPr>
      </w:pPr>
      <w:r>
        <w:rPr>
          <w:lang w:val="en-GB"/>
        </w:rPr>
        <w:t xml:space="preserve"> </w:t>
      </w:r>
      <w:r w:rsidR="00373A72" w:rsidRPr="00373A72">
        <w:rPr>
          <w:lang w:val="en-GB"/>
        </w:rPr>
        <w:t xml:space="preserve">A Full-Spectrum DIME (Diplomatic, Informational, Military, Economic) response needs to be given by the </w:t>
      </w:r>
      <w:proofErr w:type="spellStart"/>
      <w:r w:rsidR="00373A72" w:rsidRPr="00373A72">
        <w:rPr>
          <w:lang w:val="en-GB"/>
        </w:rPr>
        <w:t>U.S.Diplomatic</w:t>
      </w:r>
      <w:proofErr w:type="spellEnd"/>
      <w:r w:rsidR="00373A72" w:rsidRPr="00373A72">
        <w:rPr>
          <w:lang w:val="en-GB"/>
        </w:rPr>
        <w:t xml:space="preserve">/Economic: We should increase sanctions to unilateral to Snapback international sanctions against Iranian financial infrastructure that finances Unit 840 (the IRGC assassination unit).Military/Informational: By secretly working on its intelligence to destroy such cells in the left-of-launch phase, the U.S. needs to send messages to discourage Iran to take on the risk of IRGC command and control activities in </w:t>
      </w:r>
      <w:r w:rsidR="00373A72" w:rsidRPr="00373A72">
        <w:rPr>
          <w:lang w:val="en-GB"/>
        </w:rPr>
        <w:lastRenderedPageBreak/>
        <w:t>Iran on the grounds that an American official would get his/her disproportionate kinetic retaliation.</w:t>
      </w:r>
    </w:p>
    <w:p w14:paraId="7A06EC49" w14:textId="77777777" w:rsidR="00456A1D" w:rsidRDefault="00373A72" w:rsidP="00FF767A">
      <w:pPr>
        <w:spacing w:line="480" w:lineRule="auto"/>
        <w:rPr>
          <w:lang w:val="en-GB"/>
        </w:rPr>
      </w:pPr>
      <w:r w:rsidRPr="00426E37">
        <w:rPr>
          <w:b/>
          <w:bCs/>
          <w:i/>
          <w:iCs/>
          <w:lang w:val="en-GB"/>
        </w:rPr>
        <w:t>International Stakeholders</w:t>
      </w:r>
      <w:r w:rsidR="00456A1D">
        <w:rPr>
          <w:lang w:val="en-GB"/>
        </w:rPr>
        <w:t xml:space="preserve">: </w:t>
      </w:r>
      <w:r w:rsidRPr="00373A72">
        <w:rPr>
          <w:lang w:val="en-GB"/>
        </w:rPr>
        <w:t>This is only possible with the help of the so-called Five Eyes and E3 (UK, France, Germany) to designate the entire IRGC as a terrorist group, which in effect will terminate their supply chain. The Caucasus and Middle East (where the IRGC is based) should be integrated into the joint biometric/flight tracking initiative.</w:t>
      </w:r>
    </w:p>
    <w:p w14:paraId="015F58C9" w14:textId="77777777" w:rsidR="00456A1D" w:rsidRPr="00426E37" w:rsidRDefault="00373A72" w:rsidP="00FF767A">
      <w:pPr>
        <w:spacing w:line="480" w:lineRule="auto"/>
        <w:rPr>
          <w:b/>
          <w:bCs/>
          <w:lang w:val="en-GB"/>
        </w:rPr>
      </w:pPr>
      <w:r w:rsidRPr="00426E37">
        <w:rPr>
          <w:b/>
          <w:bCs/>
          <w:lang w:val="en-GB"/>
        </w:rPr>
        <w:t>Recommendation Operation Vigilant Guardian.</w:t>
      </w:r>
    </w:p>
    <w:p w14:paraId="764C292F" w14:textId="45E365B1" w:rsidR="00456A1D" w:rsidRDefault="00373A72" w:rsidP="00FF767A">
      <w:pPr>
        <w:spacing w:line="480" w:lineRule="auto"/>
        <w:rPr>
          <w:lang w:val="en-GB"/>
        </w:rPr>
      </w:pPr>
      <w:r w:rsidRPr="00373A72">
        <w:rPr>
          <w:lang w:val="en-GB"/>
        </w:rPr>
        <w:t>I suggest the approach of creating a joint force called Joint Task Force-Tehran Repression (JTF-TR). Under this strategy, FBI domestic intelligence and CIA/NSA foreign signals intelligence would be used to monitor the operations of the agents</w:t>
      </w:r>
      <w:r w:rsidR="00426E37">
        <w:rPr>
          <w:lang w:val="en-GB"/>
        </w:rPr>
        <w:t>,</w:t>
      </w:r>
      <w:r w:rsidRPr="00373A72">
        <w:rPr>
          <w:lang w:val="en-GB"/>
        </w:rPr>
        <w:t xml:space="preserve"> who use non-traditional (e.g., criminal gangs) that are enlisted by Iran to cover sponsorship. The task force will also provide 24 hours of security services to the "Tier-1" ex-officials besides</w:t>
      </w:r>
      <w:r w:rsidR="00426E37">
        <w:rPr>
          <w:lang w:val="en-GB"/>
        </w:rPr>
        <w:t>,</w:t>
      </w:r>
      <w:r w:rsidRPr="00373A72">
        <w:rPr>
          <w:lang w:val="en-GB"/>
        </w:rPr>
        <w:t xml:space="preserve"> approaching the front companies linked to the IRGC</w:t>
      </w:r>
      <w:r w:rsidR="00426E37">
        <w:rPr>
          <w:lang w:val="en-GB"/>
        </w:rPr>
        <w:t>,</w:t>
      </w:r>
      <w:r w:rsidRPr="00373A72">
        <w:rPr>
          <w:lang w:val="en-GB"/>
        </w:rPr>
        <w:t xml:space="preserve"> which sponsor local assassins.</w:t>
      </w:r>
    </w:p>
    <w:p w14:paraId="1D0751A5" w14:textId="77777777" w:rsidR="00456A1D" w:rsidRPr="00426E37" w:rsidRDefault="00373A72" w:rsidP="00FF767A">
      <w:pPr>
        <w:spacing w:line="480" w:lineRule="auto"/>
        <w:rPr>
          <w:b/>
          <w:bCs/>
          <w:lang w:val="en-GB"/>
        </w:rPr>
      </w:pPr>
      <w:r w:rsidRPr="00426E37">
        <w:rPr>
          <w:b/>
          <w:bCs/>
          <w:lang w:val="en-GB"/>
        </w:rPr>
        <w:t>Risk Analysis</w:t>
      </w:r>
    </w:p>
    <w:p w14:paraId="7CBF8D06" w14:textId="77777777" w:rsidR="00456A1D" w:rsidRDefault="00373A72" w:rsidP="00426E37">
      <w:pPr>
        <w:spacing w:line="480" w:lineRule="auto"/>
        <w:ind w:firstLine="720"/>
        <w:rPr>
          <w:lang w:val="en-GB"/>
        </w:rPr>
      </w:pPr>
      <w:r w:rsidRPr="00373A72">
        <w:rPr>
          <w:lang w:val="en-GB"/>
        </w:rPr>
        <w:t>The primary risk to this recommendation has been increase in the Persian Gulf (Strait of Hormuz) and/or cyber</w:t>
      </w:r>
      <w:r w:rsidR="00456A1D">
        <w:rPr>
          <w:lang w:val="en-GB"/>
        </w:rPr>
        <w:t>-</w:t>
      </w:r>
      <w:r w:rsidRPr="00373A72">
        <w:rPr>
          <w:lang w:val="en-GB"/>
        </w:rPr>
        <w:t>attacks against U.S. critical infrastructure. However, the cost of inaction (success of a U.S. black-ops agent) is even greater than the latter because it would force the U.S. to be ready to go to war and would jeopardize the lives of all U.S. authorities.</w:t>
      </w:r>
    </w:p>
    <w:p w14:paraId="0C94C044" w14:textId="77777777" w:rsidR="00456A1D" w:rsidRPr="00426E37" w:rsidRDefault="00373A72" w:rsidP="00FF767A">
      <w:pPr>
        <w:spacing w:line="480" w:lineRule="auto"/>
        <w:rPr>
          <w:b/>
          <w:bCs/>
          <w:lang w:val="en-GB"/>
        </w:rPr>
      </w:pPr>
      <w:r w:rsidRPr="00426E37">
        <w:rPr>
          <w:b/>
          <w:bCs/>
          <w:lang w:val="en-GB"/>
        </w:rPr>
        <w:t>Timeline and Geopolitical Impact.</w:t>
      </w:r>
    </w:p>
    <w:p w14:paraId="4D81CAF5" w14:textId="77777777" w:rsidR="00456A1D" w:rsidRDefault="00373A72" w:rsidP="00FF767A">
      <w:pPr>
        <w:spacing w:line="480" w:lineRule="auto"/>
        <w:rPr>
          <w:lang w:val="en-GB"/>
        </w:rPr>
      </w:pPr>
      <w:r w:rsidRPr="00426E37">
        <w:rPr>
          <w:b/>
          <w:bCs/>
          <w:i/>
          <w:iCs/>
          <w:lang w:val="en-GB"/>
        </w:rPr>
        <w:t>Phase 1 (0-30 Days):</w:t>
      </w:r>
      <w:r w:rsidRPr="00373A72">
        <w:rPr>
          <w:lang w:val="en-GB"/>
        </w:rPr>
        <w:t xml:space="preserve"> complete consolidation of allied agencies as well as the IRGC to become accepted as terrorism by all G7 nations.</w:t>
      </w:r>
    </w:p>
    <w:p w14:paraId="34231E6D" w14:textId="0753EE6D" w:rsidR="00373A72" w:rsidRPr="00FF767A" w:rsidRDefault="00373A72" w:rsidP="00FF767A">
      <w:pPr>
        <w:spacing w:line="480" w:lineRule="auto"/>
        <w:rPr>
          <w:lang w:val="en-GB"/>
        </w:rPr>
      </w:pPr>
      <w:r w:rsidRPr="00426E37">
        <w:rPr>
          <w:b/>
          <w:bCs/>
          <w:i/>
          <w:iCs/>
          <w:lang w:val="en-GB"/>
        </w:rPr>
        <w:t>Success Measures:</w:t>
      </w:r>
      <w:r w:rsidRPr="00373A72">
        <w:rPr>
          <w:lang w:val="en-GB"/>
        </w:rPr>
        <w:t xml:space="preserve"> Zero successful attacks on defensive bubbles, fall-out of two known sleeper cells in the initial 30 days of the operation.</w:t>
      </w:r>
      <w:r w:rsidR="00456A1D">
        <w:rPr>
          <w:lang w:val="en-GB"/>
        </w:rPr>
        <w:t xml:space="preserve"> </w:t>
      </w:r>
      <w:r w:rsidRPr="00373A72">
        <w:rPr>
          <w:lang w:val="en-GB"/>
        </w:rPr>
        <w:t xml:space="preserve">This </w:t>
      </w:r>
      <w:proofErr w:type="spellStart"/>
      <w:r w:rsidRPr="00373A72">
        <w:rPr>
          <w:lang w:val="en-GB"/>
        </w:rPr>
        <w:t>geopoliticonically</w:t>
      </w:r>
      <w:proofErr w:type="spellEnd"/>
      <w:r w:rsidRPr="00373A72">
        <w:rPr>
          <w:lang w:val="en-GB"/>
        </w:rPr>
        <w:t xml:space="preserve"> forms a Red Line </w:t>
      </w:r>
      <w:r w:rsidRPr="00373A72">
        <w:rPr>
          <w:lang w:val="en-GB"/>
        </w:rPr>
        <w:lastRenderedPageBreak/>
        <w:t>which re-sacralises the U.S. and leaves a life or death decision making for the Iranian retaliatory assassination program (Vision of Humanity, 2026).</w:t>
      </w:r>
    </w:p>
    <w:p w14:paraId="7C034005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7B3A7583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02637539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3265D504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175F28A6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7E1556FF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005AAA3C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37DEAB5F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4D1B13F7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1995CCD9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15F4CB02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4A726D75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38BB33BF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6B405F73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0DAC0B56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35DFDA86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0F4D896F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477CE765" w14:textId="77777777" w:rsidR="00781D40" w:rsidRDefault="00781D40" w:rsidP="00FF767A">
      <w:pPr>
        <w:spacing w:line="480" w:lineRule="auto"/>
        <w:ind w:firstLine="720"/>
        <w:jc w:val="center"/>
        <w:rPr>
          <w:b/>
          <w:bCs/>
          <w:lang w:val="en-GB"/>
        </w:rPr>
      </w:pPr>
    </w:p>
    <w:p w14:paraId="2CED33FD" w14:textId="1DC5F458" w:rsidR="00FF767A" w:rsidRPr="00FF767A" w:rsidRDefault="00FF767A" w:rsidP="00FF767A">
      <w:pPr>
        <w:spacing w:line="480" w:lineRule="auto"/>
        <w:ind w:firstLine="720"/>
        <w:jc w:val="center"/>
        <w:rPr>
          <w:b/>
          <w:bCs/>
          <w:lang w:val="en-GB"/>
        </w:rPr>
      </w:pPr>
      <w:r w:rsidRPr="00FF767A">
        <w:rPr>
          <w:b/>
          <w:bCs/>
          <w:lang w:val="en-GB"/>
        </w:rPr>
        <w:lastRenderedPageBreak/>
        <w:t>References</w:t>
      </w:r>
    </w:p>
    <w:p w14:paraId="59B68229" w14:textId="77777777" w:rsidR="008D41C1" w:rsidRDefault="008D41C1" w:rsidP="008D41C1">
      <w:pPr>
        <w:pStyle w:val="NormalWeb"/>
        <w:spacing w:line="480" w:lineRule="auto"/>
        <w:ind w:left="720" w:hanging="720"/>
      </w:pPr>
      <w:r>
        <w:t xml:space="preserve">United States Department of Justice. (2024, August 6). </w:t>
      </w:r>
      <w:r>
        <w:rPr>
          <w:i/>
          <w:iCs/>
        </w:rPr>
        <w:t>Iranian intelligence agent convicted of terrorism and murder for hire in connection with foiled plot to assassinate U.S. politicians and government officials</w:t>
      </w:r>
      <w:r>
        <w:t xml:space="preserve">. </w:t>
      </w:r>
      <w:hyperlink w:tgtFrame="_blank" w:history="1">
        <w:r>
          <w:rPr>
            <w:rStyle w:val="Hyperlink"/>
          </w:rPr>
          <w:t>https://www.justice.gov/opa/pr/iranian-intelligence-agent-convicted-terrorism-and-murder-hire-connection-foiled-plot</w:t>
        </w:r>
      </w:hyperlink>
    </w:p>
    <w:p w14:paraId="49AC4AA4" w14:textId="77777777" w:rsidR="008D41C1" w:rsidRDefault="008D41C1" w:rsidP="008D41C1">
      <w:pPr>
        <w:pStyle w:val="NormalWeb"/>
        <w:spacing w:line="480" w:lineRule="auto"/>
        <w:ind w:left="720" w:hanging="720"/>
      </w:pPr>
      <w:r>
        <w:t xml:space="preserve">Vision of Humanity. (2026, March). </w:t>
      </w:r>
      <w:r>
        <w:rPr>
          <w:i/>
          <w:iCs/>
        </w:rPr>
        <w:t>The Iran war and the global terrorism threat</w:t>
      </w:r>
      <w:r>
        <w:t xml:space="preserve">. Institute for Economics &amp; Peace. </w:t>
      </w:r>
      <w:hyperlink w:tgtFrame="_blank" w:history="1">
        <w:r>
          <w:rPr>
            <w:rStyle w:val="Hyperlink"/>
          </w:rPr>
          <w:t>https://www.visionofhumanity.org/resources/the-iran-war-and-the-global-terrorism-threat/</w:t>
        </w:r>
      </w:hyperlink>
      <w:bookmarkStart w:id="2" w:name="_GoBack"/>
      <w:bookmarkEnd w:id="2"/>
    </w:p>
    <w:p w14:paraId="2BE416A0" w14:textId="77777777" w:rsidR="00FF767A" w:rsidRDefault="00FF767A" w:rsidP="00FF767A">
      <w:pPr>
        <w:spacing w:line="480" w:lineRule="auto"/>
        <w:ind w:firstLine="720"/>
        <w:rPr>
          <w:lang w:val="en-GB"/>
        </w:rPr>
      </w:pPr>
    </w:p>
    <w:p w14:paraId="154A3BF0" w14:textId="77777777" w:rsidR="00FF767A" w:rsidRDefault="00FF767A" w:rsidP="00FF767A">
      <w:pPr>
        <w:spacing w:line="480" w:lineRule="auto"/>
        <w:ind w:firstLine="720"/>
        <w:rPr>
          <w:lang w:val="en-GB"/>
        </w:rPr>
      </w:pPr>
    </w:p>
    <w:p w14:paraId="5BEA1338" w14:textId="77777777" w:rsidR="00FF767A" w:rsidRDefault="00FF767A" w:rsidP="00FF767A">
      <w:pPr>
        <w:spacing w:line="480" w:lineRule="auto"/>
        <w:ind w:firstLine="720"/>
        <w:rPr>
          <w:lang w:val="en-GB"/>
        </w:rPr>
      </w:pPr>
    </w:p>
    <w:p w14:paraId="3DF02B8D" w14:textId="77777777" w:rsidR="00FF767A" w:rsidRDefault="00FF767A" w:rsidP="00FF767A">
      <w:pPr>
        <w:spacing w:line="480" w:lineRule="auto"/>
        <w:ind w:firstLine="720"/>
        <w:rPr>
          <w:lang w:val="en-GB"/>
        </w:rPr>
      </w:pPr>
    </w:p>
    <w:bookmarkEnd w:id="1"/>
    <w:p w14:paraId="41C3A2C1" w14:textId="77777777" w:rsidR="00FF767A" w:rsidRDefault="00FF767A" w:rsidP="00FF767A"/>
    <w:p w14:paraId="7A4DFFAC" w14:textId="77777777" w:rsidR="008640E8" w:rsidRDefault="008640E8"/>
    <w:sectPr w:rsidR="008640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S0NDYzMTcyNbc0NjZT0lEKTi0uzszPAykwrAUAIDst/SwAAAA="/>
  </w:docVars>
  <w:rsids>
    <w:rsidRoot w:val="00FF767A"/>
    <w:rsid w:val="000A0F8E"/>
    <w:rsid w:val="000A7380"/>
    <w:rsid w:val="00123174"/>
    <w:rsid w:val="00124939"/>
    <w:rsid w:val="00132F2E"/>
    <w:rsid w:val="002651D7"/>
    <w:rsid w:val="00373A72"/>
    <w:rsid w:val="00426E37"/>
    <w:rsid w:val="00456A1D"/>
    <w:rsid w:val="004E5AB0"/>
    <w:rsid w:val="005805BA"/>
    <w:rsid w:val="0058369A"/>
    <w:rsid w:val="005E7CDE"/>
    <w:rsid w:val="006141ED"/>
    <w:rsid w:val="00624116"/>
    <w:rsid w:val="006C2A77"/>
    <w:rsid w:val="00781D40"/>
    <w:rsid w:val="00863121"/>
    <w:rsid w:val="008640E8"/>
    <w:rsid w:val="008D41C1"/>
    <w:rsid w:val="009806D0"/>
    <w:rsid w:val="00984607"/>
    <w:rsid w:val="00AA49D3"/>
    <w:rsid w:val="00C46E4F"/>
    <w:rsid w:val="00D027C7"/>
    <w:rsid w:val="00D55ACD"/>
    <w:rsid w:val="00E92F39"/>
    <w:rsid w:val="00F346DA"/>
    <w:rsid w:val="00F3521E"/>
    <w:rsid w:val="00FF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06E7C"/>
  <w15:chartTrackingRefBased/>
  <w15:docId w15:val="{F7770BD2-CE1E-4B91-8106-77CB3D346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F76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41C1"/>
    <w:pPr>
      <w:spacing w:before="100" w:beforeAutospacing="1" w:after="100" w:afterAutospacing="1" w:line="240" w:lineRule="auto"/>
    </w:pPr>
    <w:rPr>
      <w:rFonts w:eastAsia="Times New Roman"/>
      <w:lang/>
    </w:rPr>
  </w:style>
  <w:style w:type="character" w:styleId="Hyperlink">
    <w:name w:val="Hyperlink"/>
    <w:basedOn w:val="DefaultParagraphFont"/>
    <w:uiPriority w:val="99"/>
    <w:semiHidden/>
    <w:unhideWhenUsed/>
    <w:rsid w:val="008D41C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A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E5A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A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45</Words>
  <Characters>824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6-04-30T14:55:00Z</dcterms:created>
  <dcterms:modified xsi:type="dcterms:W3CDTF">2026-04-30T14:55:00Z</dcterms:modified>
</cp:coreProperties>
</file>